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ad8b22d740c15f67b03e3303f1b2d10309e903"/>
      <w:r>
        <w:rPr>
          <w:b/>
        </w:rPr>
        <w:t xml:space="preserve">ПРОТОКОЛ ЕЛЕКТРОННОГО АУКЦІОНУ № BSE001-UA-20220513-792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1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610 2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"Аккерман Зернопром", ЄДРПОУ: 317560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ЦЕНТРАГРОЕКСПОРТ", ЄДРПОУ: 4003132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ГРЕЙН ІНВЕСТ ЛТД", ЄДРПОУ: 42029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53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39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1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1 712 562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1 77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9:1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8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4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2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9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28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5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2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53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3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6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6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8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4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5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5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2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8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4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5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2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61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610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0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2 635,88 грн (дванадцять тисяч шістсот тридцять п'ять гривень 88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80 512,50 грн (сто вісімдесят тисяч п'ятсот дванадцять гривень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610 250,00 грн (три мільйони шістсот десять тисяч двісті п'ятдесят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1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20:26:24Z</dcterms:created>
  <dcterms:modified xsi:type="dcterms:W3CDTF">2024-04-29T20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